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Tel</w:t>
      </w:r>
      <w:r>
        <w:t xml:space="preserve"> </w:t>
      </w:r>
      <w:r>
        <w:t xml:space="preserve">Aviv</w:t>
      </w:r>
    </w:p>
    <w:bookmarkStart w:id="24" w:name="Xbb224df3d9b6f35a3bcc40f721019bbee53e162"/>
    <w:p>
      <w:pPr>
        <w:pStyle w:val="Heading1"/>
      </w:pPr>
      <w:r>
        <w:t xml:space="preserve">Cover Letter for Data Scientist Position in Israel Tel Aviv</w:t>
      </w:r>
    </w:p>
    <w:p>
      <w:pPr>
        <w:pStyle w:val="FirstParagraph"/>
      </w:pPr>
      <w:r>
        <w:t xml:space="preserve">Dear Hiring Team,</w:t>
      </w:r>
    </w:p>
    <w:p>
      <w:pPr>
        <w:pStyle w:val="BodyText"/>
      </w:pPr>
      <w:r>
        <w:t xml:space="preserve">I am writing to express my sincere interest in the Data Scientist position at your esteemed organization, located in the vibrant and innovative hub of Israel Tel Aviv. As a passionate data science professional with a proven track record of leveraging data to drive impactful decisions, I am eager to contribute my expertise to a dynamic team that thrives on technological advancement and forward-thinking strategies. My background in statistical analysis, machine learning, and data engineering aligns seamlessly with the opportunities available in Israel Tel Aviv, a city renowned for its cutting-edge tech ecosystem and entrepreneurial spirit.</w:t>
      </w:r>
    </w:p>
    <w:p>
      <w:pPr>
        <w:pStyle w:val="BodyText"/>
      </w:pPr>
      <w:r>
        <w:t xml:space="preserve">As a Data Scientist, I have dedicated my career to transforming complex datasets into actionable insights that empower businesses to innovate and grow. My experience spans industries such as fintech, healthcare, and e-commerce, where I have consistently delivered solutions that enhance operational efficiency and customer engagement. In Israel Tel Aviv, where the intersection of technology and creativity is unparalleled, I am confident that my skills will not only meet but exceed the expectations of your team.</w:t>
      </w:r>
    </w:p>
    <w:bookmarkStart w:id="20" w:name="why-israel-tel-aviv"/>
    <w:p>
      <w:pPr>
        <w:pStyle w:val="Heading2"/>
      </w:pPr>
      <w:r>
        <w:t xml:space="preserve">Why Israel Tel Aviv?</w:t>
      </w:r>
    </w:p>
    <w:p>
      <w:pPr>
        <w:pStyle w:val="FirstParagraph"/>
      </w:pPr>
      <w:r>
        <w:t xml:space="preserve">Israel Tel Aviv has long been a global leader in technological innovation, often referred to as the "Start-Up Nation." The city’s thriving ecosystem of startups, research institutions, and multinational corporations creates an environment where data science professionals can push the boundaries of what is possible. As a Data Scientist with a deep appreciation for this landscape, I am particularly drawn to the opportunity to collaborate with forward-thinking organizations that prioritize data-driven decision-making. Tel Aviv’s unique blend of creativity and technical excellence makes it an ideal location for someone like me, who thrives in environments where innovation is the norm.</w:t>
      </w:r>
    </w:p>
    <w:p>
      <w:pPr>
        <w:pStyle w:val="BodyText"/>
      </w:pPr>
      <w:r>
        <w:t xml:space="preserve">Having followed the developments in Israel’s tech sector for years, I have witnessed firsthand how data science is shaping industries from cybersecurity to artificial intelligence. The city’s emphasis on R&amp;D and its commitment to fostering a culture of problem-solving resonate with my own professional values. I am excited about the prospect of contributing to projects that leverage data to address real-world challenges, whether it be optimizing supply chains, improving healthcare outcomes, or advancing AI-driven solutions.</w:t>
      </w:r>
    </w:p>
    <w:bookmarkEnd w:id="20"/>
    <w:bookmarkStart w:id="21" w:name="my-expertise-as-a-data-scientist"/>
    <w:p>
      <w:pPr>
        <w:pStyle w:val="Heading2"/>
      </w:pPr>
      <w:r>
        <w:t xml:space="preserve">My Expertise as a Data Scientist</w:t>
      </w:r>
    </w:p>
    <w:p>
      <w:pPr>
        <w:pStyle w:val="FirstParagraph"/>
      </w:pPr>
      <w:r>
        <w:t xml:space="preserve">At the core of my work as a Data Scientist is a relentless curiosity and a commitment to excellence. I hold a Master’s degree in Data Science from [Your University], where I specialized in machine learning algorithms, statistical modeling, and data visualization. My academic training was complemented by hands-on experience at [Previous Company/Project], where I led initiatives that reduced operational costs by 25% through predictive analytics and automated reporting systems.</w:t>
      </w:r>
    </w:p>
    <w:p>
      <w:pPr>
        <w:pStyle w:val="BodyText"/>
      </w:pPr>
      <w:r>
        <w:t xml:space="preserve">My technical proficiency includes a strong command of programming languages such as Python, R, and SQL, as well as frameworks like TensorFlow and PyTorch for machine learning. I am adept at working with large-scale datasets using tools such as Hadoop and Spark, ensuring that data is processed efficiently to extract meaningful patterns. In addition to my technical skills, I possess a keen ability to communicate complex findings to non-technical stakeholders, translating data into strategies that drive business growth.</w:t>
      </w:r>
    </w:p>
    <w:p>
      <w:pPr>
        <w:pStyle w:val="BodyText"/>
      </w:pPr>
      <w:r>
        <w:t xml:space="preserve">One of my most rewarding projects involved developing a customer segmentation model for a fintech startup in Israel. By analyzing transactional data and user behavior patterns, I was able to identify key trends that informed the company’s marketing strategy, resulting in a 30% increase in customer retention. This experience underscored the power of data science to create tangible value—a principle I carry with me in every project.</w:t>
      </w:r>
    </w:p>
    <w:bookmarkEnd w:id="21"/>
    <w:bookmarkStart w:id="22" w:name="why-your-organization"/>
    <w:p>
      <w:pPr>
        <w:pStyle w:val="Heading2"/>
      </w:pPr>
      <w:r>
        <w:t xml:space="preserve">Why Your Organization?</w:t>
      </w:r>
    </w:p>
    <w:p>
      <w:pPr>
        <w:pStyle w:val="FirstParagraph"/>
      </w:pPr>
      <w:r>
        <w:t xml:space="preserve">Your organization’s reputation for innovation and excellence in [specific industry or project, if known] has caught my attention. As a Data Scientist, I am particularly impressed by your commitment to [mention a specific initiative, technology, or value of the company]. This aligns perfectly with my own goal of using data to solve complex problems and drive measurable outcomes.</w:t>
      </w:r>
    </w:p>
    <w:p>
      <w:pPr>
        <w:pStyle w:val="BodyText"/>
      </w:pPr>
      <w:r>
        <w:t xml:space="preserve">I am especially drawn to the collaborative culture in Israel Tel Aviv, where cross-functional teams work together to turn ideas into reality. I believe that the combination of technical expertise and a shared vision for progress is what sets your company apart. I am eager to contribute my analytical skills, creative problem-solving mindset, and passion for data science to support your mission.</w:t>
      </w:r>
    </w:p>
    <w:bookmarkEnd w:id="22"/>
    <w:bookmarkStart w:id="23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I am confident that my background as a Data Scientist and my enthusiasm for Israel Tel Aviv’s tech community make me a strong candidate for this role. I am excited about the opportunity to join an organization that values innovation, fosters growth, and embraces the transformative power of data. Thank you for considering my application. I would welcome the chance to discuss how my skills and experiences align with your needs and contribute to your future success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[Your Contact Information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Data Scientist Position in Israel Tel Aviv</dc:title>
  <dc:creator/>
  <dc:language>en</dc:language>
  <cp:keywords/>
  <dcterms:created xsi:type="dcterms:W3CDTF">2025-12-10T05:20:37Z</dcterms:created>
  <dcterms:modified xsi:type="dcterms:W3CDTF">2025-12-10T05:2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